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0" w:name="Xc53d7cabe5ca4f53ef98b28326c0388cc60577d"/>
    <w:p>
      <w:pPr>
        <w:pStyle w:val="Heading1"/>
      </w:pPr>
      <w:r>
        <w:t xml:space="preserve">Cover Letter for Customs Officer Position in India Mumbai</w:t>
      </w:r>
    </w:p>
    <w:p>
      <w:pPr>
        <w:pStyle w:val="FirstParagraph"/>
      </w:pPr>
      <w:r>
        <w:rPr>
          <w:bCs/>
          <w:b/>
        </w:rPr>
        <w:t xml:space="preserve">Your Name</w:t>
      </w:r>
      <w:r>
        <w:br/>
      </w:r>
      <w:r>
        <w:t xml:space="preserve">Your Address</w:t>
      </w:r>
      <w:r>
        <w:br/>
      </w:r>
      <w:r>
        <w:t xml:space="preserve">City, State, ZIP Code</w:t>
      </w:r>
      <w:r>
        <w:br/>
      </w:r>
      <w:r>
        <w:t xml:space="preserve">Email Address | Phone Number</w:t>
      </w:r>
    </w:p>
    <w:p>
      <w:pPr>
        <w:pStyle w:val="BodyText"/>
      </w:pPr>
      <w:r>
        <w:t xml:space="preserve">Date: [Insert Date]</w:t>
      </w:r>
    </w:p>
    <w:p>
      <w:pPr>
        <w:pStyle w:val="BodyText"/>
      </w:pPr>
      <w:r>
        <w:rPr>
          <w:bCs/>
          <w:b/>
        </w:rPr>
        <w:t xml:space="preserve">Hiring Manager</w:t>
      </w:r>
      <w:r>
        <w:br/>
      </w:r>
      <w:r>
        <w:t xml:space="preserve">[Organization Name]</w:t>
      </w:r>
      <w:r>
        <w:br/>
      </w:r>
      <w:r>
        <w:t xml:space="preserve">[Organization Address]</w:t>
      </w:r>
      <w:r>
        <w:br/>
      </w:r>
      <w:r>
        <w:t xml:space="preserve">Mumbai, India</w:t>
      </w:r>
    </w:p>
    <w:p>
      <w:pPr>
        <w:pStyle w:val="BodyText"/>
      </w:pPr>
      <w:r>
        <w:t xml:space="preserve">Dear Hiring Manager,</w:t>
      </w:r>
    </w:p>
    <w:p>
      <w:pPr>
        <w:pStyle w:val="BodyText"/>
      </w:pPr>
      <w:r>
        <w:t xml:space="preserve">I am writing to express my sincere interest in the Customs Officer position at [Organization Name] in India Mumbai. With a strong background in customs regulations, a deep understanding of India’s trade policies, and a commitment to upholding the integrity of cross-border commerce, I am eager to contribute my expertise to your esteemed organization. As a dedicated professional with experience in customs operations and compliance, I am confident that my skills align perfectly with the requirements of this role. This opportunity in Mumbai—a city renowned for its strategic importance as a global trade hub—excites me profoundly, and I am eager to bring my passion for customs work to this dynamic environment.</w:t>
      </w:r>
    </w:p>
    <w:p>
      <w:pPr>
        <w:pStyle w:val="BodyText"/>
      </w:pPr>
      <w:r>
        <w:t xml:space="preserve">Customs Officers play a critical role in safeguarding national interests while facilitating smooth international trade. In India, where Mumbai serves as one of the largest and most active ports in the country, the responsibilities of a Customs Officer are both complex and vital. My academic background in [relevant field, e.g., International Trade, Law, or Logistics] combined with hands-on experience in customs procedures has equipped me with the technical knowledge and analytical skills necessary to excel in this role. I have a thorough understanding of India’s customs laws, including the Customs Act of 1962 and the Central Board of Indirect Taxes and Customs (CBIC) guidelines, which are essential for ensuring compliance with national regulations.</w:t>
      </w:r>
    </w:p>
    <w:p>
      <w:pPr>
        <w:pStyle w:val="BodyText"/>
      </w:pPr>
      <w:r>
        <w:t xml:space="preserve">During my career, I have worked closely with importers, exporters, and logistics providers to streamline customs processes while adhering to strict regulatory frameworks. This experience has honed my ability to assess documentation accurately, conduct thorough inspections of goods, and identify potential discrepancies that could impact trade. In India Mumbai’s bustling port environment, where the flow of goods is both rapid and complex, such expertise is invaluable. I am particularly adept at navigating the challenges posed by high-volume operations while maintaining a keen eye for detail—a skill that is crucial in preventing smuggling, ensuring tariff compliance, and protecting national security.</w:t>
      </w:r>
    </w:p>
    <w:p>
      <w:pPr>
        <w:pStyle w:val="BodyText"/>
      </w:pPr>
      <w:r>
        <w:t xml:space="preserve">What sets me apart as a candidate for this role is my proactive approach to problem-solving and my commitment to continuous learning. I have actively participated in training programs on customs automation systems, such as the e-Way Bill and Import Export Code (IEC) processes, which are integral to modern customs operations in India. Additionally, I have experience working with advanced technologies like AI-driven risk assessment tools and digital documentation platforms, which align with the evolving needs of Mumbai’s customs infrastructure. These skills enable me to contribute effectively to the digitization initiatives that are reshaping India’s trade landscape.</w:t>
      </w:r>
    </w:p>
    <w:p>
      <w:pPr>
        <w:pStyle w:val="BodyText"/>
      </w:pPr>
      <w:r>
        <w:t xml:space="preserve">Mumbai’s status as a major economic and cultural hub in India makes it a unique environment for customs work. The city is home to the Jawaharlal Nehru Port Trust (JNPT), one of the country’s busiest ports, and serves as a gateway for international trade with countries across Asia, Africa, and Europe. As a Customs Officer in this setting, I would be responsible for ensuring that goods entering or exiting the region comply with India’s regulatory standards while supporting the city’s role as a global trade leader. My understanding of Mumbai’s specific challenges—such as managing congestion at ports, coordinating with multiple agencies, and addressing the needs of diverse industries—positions me to make a meaningful impact in this role.</w:t>
      </w:r>
    </w:p>
    <w:p>
      <w:pPr>
        <w:pStyle w:val="BodyText"/>
      </w:pPr>
      <w:r>
        <w:t xml:space="preserve">Furthermore, I possess strong interpersonal and communication skills that are essential for interacting with stakeholders, including customs brokers, transport companies, and government officials. In India Mumbai’s fast-paced environment, where collaboration is key to resolving trade disputes and addressing logistical bottlenecks, the ability to build trust and maintain professionalism is critical. I am also fluent in [any relevant languages, e.g., English and Hindi], which allows me to communicate effectively with a wide range of individuals and ensure clarity in complex customs scenarios.</w:t>
      </w:r>
    </w:p>
    <w:p>
      <w:pPr>
        <w:pStyle w:val="BodyText"/>
      </w:pPr>
      <w:r>
        <w:t xml:space="preserve">I am deeply motivated by the opportunity to contribute to India’s economic growth through efficient customs operations. Mumbai’s strategic location as a trade gateway underscores the importance of meticulous work by Customs Officers in maintaining the flow of goods while upholding national security. I am particularly drawn to this role because it aligns with my career goal of becoming a leader in customs and trade policy, with a focus on innovation and sustainability. I am eager to bring my dedication, expertise, and passion for public service to [Organization Name], where I can support the mission of fostering seamless international trade in India.</w:t>
      </w:r>
    </w:p>
    <w:p>
      <w:pPr>
        <w:pStyle w:val="BodyText"/>
      </w:pPr>
      <w:r>
        <w:t xml:space="preserve">Thank you for considering my application. I would be honored to contribute my skills and experience as a Customs Officer in India Mumbai. Please feel free to contact me at [Phone Number] or [Email Address] to schedule an interview at your earliest convenience. I look forward to the opportunity to discuss how I can support your organization’s objectives and contribute to the continued success of customs operations in this vibrant city.</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7-23T11:33:33Z</dcterms:created>
  <dcterms:modified xsi:type="dcterms:W3CDTF">2026-07-23T11:33:33Z</dcterms:modified>
</cp:coreProperties>
</file>

<file path=docProps/custom.xml><?xml version="1.0" encoding="utf-8"?>
<Properties xmlns="http://schemas.openxmlformats.org/officeDocument/2006/custom-properties" xmlns:vt="http://schemas.openxmlformats.org/officeDocument/2006/docPropsVTypes"/>
</file>